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X24b21cfa5d9c5e89c4b9f0c3a15b9a96e625fad"/>
    <w:p>
      <w:pPr>
        <w:pStyle w:val="Heading1"/>
      </w:pPr>
      <w:r>
        <w:t xml:space="preserve">Cover Letter for Special Education Teacher Position in Nepal Kathmandu</w:t>
      </w:r>
    </w:p>
    <w:p>
      <w:pPr>
        <w:pStyle w:val="FirstParagraph"/>
      </w:pPr>
      <w:r>
        <w:t xml:space="preserve">Dear [Hiring Manager's Name],</w:t>
      </w:r>
    </w:p>
    <w:p>
      <w:pPr>
        <w:pStyle w:val="BodyText"/>
      </w:pPr>
      <w:r>
        <w:t xml:space="preserve">I am writing to express my sincere interest in the Special Education Teacher position at [School/Institution Name] in Nepal Kathmandu. As an educator deeply committed to fostering inclusive and empowering learning environments, I am eager to contribute my expertise, passion, and dedication to support students with diverse learning needs. This opportunity aligns perfectly with my professional goals and values, and I am confident that my background in special education will enable me to make a meaningful impact in Nepal Kathmandu’s educational landscape.</w:t>
      </w:r>
    </w:p>
    <w:bookmarkStart w:id="20" w:name="why-i-am-qualified"/>
    <w:p>
      <w:pPr>
        <w:pStyle w:val="Heading2"/>
      </w:pPr>
      <w:r>
        <w:t xml:space="preserve">Why I Am Qualified</w:t>
      </w:r>
    </w:p>
    <w:p>
      <w:pPr>
        <w:pStyle w:val="FirstParagraph"/>
      </w:pPr>
      <w:r>
        <w:t xml:space="preserve">With [X years] of experience as a Special Education Teacher, I have developed a comprehensive understanding of individualized instruction, curriculum adaptation, and collaborative teaching strategies. My journey began in [previous location/role], where I worked closely with students diagnosed with learning disabilities, autism spectrum disorder (ASD), attention-deficit/hyperactivity disorder (ADHD), and other special needs. This experience has equipped me with the skills to design tailored learning plans that address each student’s unique requirements while promoting academic growth and self-confidence.</w:t>
      </w:r>
    </w:p>
    <w:p>
      <w:pPr>
        <w:pStyle w:val="BodyText"/>
      </w:pPr>
      <w:r>
        <w:t xml:space="preserve">A key aspect of my teaching philosophy is the belief that every child deserves access to quality education, regardless of their challenges. In Nepal Kathmandu, where the demand for specialized educational support is growing, I am particularly inspired by the opportunity to contribute to a system that prioritizes inclusivity and equity. My ability to create engaging, culturally responsive lesson plans has been recognized in my previous roles, and I am eager to apply this expertise in a new context. For instance, during my time at [Previous School/Organization], I led a program that integrated technology into classroom instruction for students with sensory processing challenges, resulting in a 40% improvement in engagement metrics.</w:t>
      </w:r>
    </w:p>
    <w:bookmarkEnd w:id="20"/>
    <w:bookmarkStart w:id="21" w:name="Xd1cca0fead2a395788ff7981b05c9b235e67afb"/>
    <w:p>
      <w:pPr>
        <w:pStyle w:val="Heading2"/>
      </w:pPr>
      <w:r>
        <w:t xml:space="preserve">Understanding the Needs of Nepal Kathmandu</w:t>
      </w:r>
    </w:p>
    <w:p>
      <w:pPr>
        <w:pStyle w:val="FirstParagraph"/>
      </w:pPr>
      <w:r>
        <w:t xml:space="preserve">Nepal Kathmandu is a vibrant and culturally rich region with a growing awareness of the importance of special education. However, many schools and families still face challenges in accessing resources, trained professionals, and systemic support for students with disabilities. As a Special Education Teacher in this area, I am prepared to address these gaps by advocating for policy changes, collaborating with local communities, and leveraging innovative teaching methods. My experience working with limited resources has honed my ability to think creatively and adapt strategies to meet the needs of students in diverse settings.</w:t>
      </w:r>
    </w:p>
    <w:p>
      <w:pPr>
        <w:pStyle w:val="BodyText"/>
      </w:pPr>
      <w:r>
        <w:t xml:space="preserve">One of my core strengths is building strong relationships with students, families, and colleagues. I understand that effective special education requires a team approach, and I have consistently worked alongside general education teachers, therapists, and parents to create holistic support systems. In Nepal Kathmandu, where cultural sensitivity is paramount, I am committed to respecting local traditions while promoting progressive educational practices. For example, during my volunteer work with [relevant organization], I collaborated with community leaders to develop a parent education workshop that emphasized the importance of early intervention and inclusive practices.</w:t>
      </w:r>
    </w:p>
    <w:bookmarkEnd w:id="21"/>
    <w:bookmarkStart w:id="22" w:name="commitment-to-professional-growth"/>
    <w:p>
      <w:pPr>
        <w:pStyle w:val="Heading2"/>
      </w:pPr>
      <w:r>
        <w:t xml:space="preserve">Commitment to Professional Growth</w:t>
      </w:r>
    </w:p>
    <w:p>
      <w:pPr>
        <w:pStyle w:val="FirstParagraph"/>
      </w:pPr>
      <w:r>
        <w:t xml:space="preserve">Continuous learning is essential in the field of special education, and I am dedicated to staying current with research, methodologies, and legislative updates. I have completed advanced training in [specific areas, e.g., behavioral intervention strategies, assistive technology], and I actively participate in professional development opportunities such as webinars, conferences, and peer mentoring. My goal is to bring this knowledge back to Nepal Kathmandu to enhance the quality of services provided to students with special needs.</w:t>
      </w:r>
    </w:p>
    <w:p>
      <w:pPr>
        <w:pStyle w:val="BodyText"/>
      </w:pPr>
      <w:r>
        <w:t xml:space="preserve">Moreover, I am deeply passionate about advocating for students’ rights and ensuring they are empowered to reach their full potential. In my previous roles, I have organized workshops on student-centered learning and led initiatives to reduce stigma around disabilities. These efforts have not only benefited individual students but also fostered a more inclusive school culture. I believe that in Nepal Kathmandu, this kind of advocacy can play a transformative role in shaping the future of special education.</w:t>
      </w:r>
    </w:p>
    <w:bookmarkEnd w:id="22"/>
    <w:bookmarkStart w:id="23" w:name="why-this-position-matters-to-me"/>
    <w:p>
      <w:pPr>
        <w:pStyle w:val="Heading2"/>
      </w:pPr>
      <w:r>
        <w:t xml:space="preserve">Why This Position Matters to Me</w:t>
      </w:r>
    </w:p>
    <w:p>
      <w:pPr>
        <w:pStyle w:val="FirstParagraph"/>
      </w:pPr>
      <w:r>
        <w:t xml:space="preserve">The opportunity to work as a Special Education Teacher in Nepal Kathmandu is particularly meaningful to me. As someone who has always been drawn to challenges that require resilience and innovation, I am excited about the prospect of contributing to a region where every student’s potential can be nurtured. The diversity of learners in Kathmandu presents both opportunities and responsibilities, and I am eager to embrace this role with humility, empathy, and a results-driven mindset.</w:t>
      </w:r>
    </w:p>
    <w:p>
      <w:pPr>
        <w:pStyle w:val="BodyText"/>
      </w:pPr>
      <w:r>
        <w:t xml:space="preserve">I am also inspired by the growing recognition of special education in Nepal and the dedication of educators who are working to create equitable systems. My goal is to support this movement by bringing my expertise in differentiated instruction, classroom management, and student advocacy. Whether it’s through one-on-one tutoring, collaborative planning with general education teachers, or mentoring new staff members, I am committed to making a lasting impact.</w:t>
      </w:r>
    </w:p>
    <w:bookmarkEnd w:id="23"/>
    <w:bookmarkStart w:id="24" w:name="conclusion"/>
    <w:p>
      <w:pPr>
        <w:pStyle w:val="Heading2"/>
      </w:pPr>
      <w:r>
        <w:t xml:space="preserve">Conclusion</w:t>
      </w:r>
    </w:p>
    <w:p>
      <w:pPr>
        <w:pStyle w:val="FirstParagraph"/>
      </w:pPr>
      <w:r>
        <w:t xml:space="preserve">In conclusion, I am confident that my qualifications as a Special Education Teacher—combined with my cultural adaptability and passion for education—make me an ideal candidate for this position in Nepal Kathmandu. I would be honored to contribute to [School/Institution Name]’s mission of fostering inclusive learning environments and empowering students with special needs. Thank you for considering my application. I look forward to the opportunity to discuss how I can support your team’s goals and contribute to the educational growth of students in Kathmandu.</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Nepal Kathmandu</dc:title>
  <dc:creator/>
  <dc:language>en</dc:language>
  <cp:keywords/>
  <dcterms:created xsi:type="dcterms:W3CDTF">2026-07-23T19:23:16Z</dcterms:created>
  <dcterms:modified xsi:type="dcterms:W3CDTF">2026-07-23T19:23:16Z</dcterms:modified>
</cp:coreProperties>
</file>

<file path=docProps/custom.xml><?xml version="1.0" encoding="utf-8"?>
<Properties xmlns="http://schemas.openxmlformats.org/officeDocument/2006/custom-properties" xmlns:vt="http://schemas.openxmlformats.org/officeDocument/2006/docPropsVTypes"/>
</file>